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320" w:rsidRDefault="005C2320" w:rsidP="005C2320">
      <w:pPr>
        <w:jc w:val="center"/>
        <w:rPr>
          <w:b/>
        </w:rPr>
      </w:pPr>
      <w:r>
        <w:rPr>
          <w:b/>
        </w:rPr>
        <w:t xml:space="preserve">WHO’S NEXT FUARI ve </w:t>
      </w:r>
      <w:r w:rsidRPr="005C2320">
        <w:rPr>
          <w:b/>
        </w:rPr>
        <w:t>İNTERFİLİERE &amp; SALON INTERNATİONAL DE LA LİNGERİE</w:t>
      </w:r>
      <w:r>
        <w:rPr>
          <w:b/>
        </w:rPr>
        <w:t xml:space="preserve"> NAKLİYE ŞARTNAMESİ</w:t>
      </w:r>
    </w:p>
    <w:p w:rsidR="00F14BFF" w:rsidRDefault="00F14BFF" w:rsidP="00F14BFF">
      <w:pPr>
        <w:jc w:val="center"/>
        <w:rPr>
          <w:b/>
        </w:rPr>
      </w:pPr>
    </w:p>
    <w:p w:rsidR="00F14BFF" w:rsidRDefault="00F14BFF" w:rsidP="00F14BFF">
      <w:pPr>
        <w:jc w:val="both"/>
        <w:rPr>
          <w:b/>
        </w:rPr>
      </w:pPr>
      <w:r>
        <w:rPr>
          <w:b/>
        </w:rPr>
        <w:t>GENEL</w:t>
      </w:r>
      <w:r w:rsidR="00814259">
        <w:rPr>
          <w:b/>
        </w:rPr>
        <w:t xml:space="preserve"> </w:t>
      </w:r>
    </w:p>
    <w:p w:rsidR="00FB288C" w:rsidRDefault="00F14BFF" w:rsidP="00260ED1">
      <w:pPr>
        <w:jc w:val="both"/>
      </w:pPr>
      <w:r>
        <w:t> </w:t>
      </w:r>
      <w:r w:rsidR="00260ED1"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>Sekreterliği'nin</w:t>
      </w:r>
      <w:r w:rsidR="00956C51">
        <w:t xml:space="preserve"> </w:t>
      </w:r>
      <w:r w:rsidR="005C2320">
        <w:t>17-20</w:t>
      </w:r>
      <w:r w:rsidR="004F43A8">
        <w:t xml:space="preserve"> </w:t>
      </w:r>
      <w:r w:rsidR="005C2320">
        <w:t>Ocak</w:t>
      </w:r>
      <w:r w:rsidR="004F43A8">
        <w:t xml:space="preserve"> 2020</w:t>
      </w:r>
      <w:r w:rsidR="004605A3">
        <w:t xml:space="preserve"> </w:t>
      </w:r>
      <w:proofErr w:type="gramStart"/>
      <w:r w:rsidR="005C2320">
        <w:t xml:space="preserve">ve </w:t>
      </w:r>
      <w:r w:rsidR="004F43A8">
        <w:t xml:space="preserve"> 0</w:t>
      </w:r>
      <w:r w:rsidR="005C2320">
        <w:t>4</w:t>
      </w:r>
      <w:proofErr w:type="gramEnd"/>
      <w:r w:rsidR="004F43A8">
        <w:t>-0</w:t>
      </w:r>
      <w:r w:rsidR="005C2320">
        <w:t>7</w:t>
      </w:r>
      <w:r w:rsidR="004F43A8">
        <w:t xml:space="preserve"> Eylül 2020</w:t>
      </w:r>
      <w:r w:rsidR="004605A3">
        <w:t xml:space="preserve"> t</w:t>
      </w:r>
      <w:r w:rsidR="00956C51">
        <w:t xml:space="preserve">arihlerinde </w:t>
      </w:r>
      <w:proofErr w:type="spellStart"/>
      <w:r w:rsidR="005C2320">
        <w:t>Paris</w:t>
      </w:r>
      <w:r w:rsidR="00807292" w:rsidRPr="00186728">
        <w:t>’d</w:t>
      </w:r>
      <w:r w:rsidR="005C2320">
        <w:t>e</w:t>
      </w:r>
      <w:proofErr w:type="spellEnd"/>
      <w:r w:rsidRPr="00186728">
        <w:t xml:space="preserve"> gerçekleşen</w:t>
      </w:r>
      <w:r w:rsidR="004F43A8">
        <w:t xml:space="preserve"> </w:t>
      </w:r>
      <w:proofErr w:type="spellStart"/>
      <w:r w:rsidR="005C2320">
        <w:t>Who’s</w:t>
      </w:r>
      <w:proofErr w:type="spellEnd"/>
      <w:r w:rsidR="005C2320">
        <w:t xml:space="preserve"> </w:t>
      </w:r>
      <w:proofErr w:type="spellStart"/>
      <w:r w:rsidR="005C2320">
        <w:t>Next</w:t>
      </w:r>
      <w:proofErr w:type="spellEnd"/>
      <w:r w:rsidR="004F43A8">
        <w:t xml:space="preserve"> </w:t>
      </w:r>
      <w:r w:rsidRPr="00186728">
        <w:t>Fuarı</w:t>
      </w:r>
      <w:r w:rsidR="003B2A5C">
        <w:t xml:space="preserve"> </w:t>
      </w:r>
      <w:r w:rsidR="00956C51">
        <w:t xml:space="preserve">ve </w:t>
      </w:r>
      <w:r w:rsidR="005C2320">
        <w:t>18-21</w:t>
      </w:r>
      <w:r w:rsidR="004F43A8">
        <w:t xml:space="preserve"> </w:t>
      </w:r>
      <w:r w:rsidR="005C2320">
        <w:t>Ocak</w:t>
      </w:r>
      <w:r w:rsidR="004F43A8">
        <w:t xml:space="preserve"> 2020</w:t>
      </w:r>
      <w:r w:rsidR="00956C51">
        <w:t xml:space="preserve"> Tarihler</w:t>
      </w:r>
      <w:r w:rsidR="004F43A8">
        <w:t>d</w:t>
      </w:r>
      <w:r w:rsidR="00956C51">
        <w:t xml:space="preserve">e </w:t>
      </w:r>
      <w:proofErr w:type="spellStart"/>
      <w:r w:rsidR="005C2320">
        <w:t>Paris</w:t>
      </w:r>
      <w:r w:rsidR="005C2320" w:rsidRPr="00186728">
        <w:t>’d</w:t>
      </w:r>
      <w:r w:rsidR="005C2320">
        <w:t>e</w:t>
      </w:r>
      <w:proofErr w:type="spellEnd"/>
      <w:r w:rsidR="00956C51" w:rsidRPr="00186728">
        <w:t xml:space="preserve"> gerçekleşe</w:t>
      </w:r>
      <w:r w:rsidR="004F43A8">
        <w:t xml:space="preserve">n </w:t>
      </w:r>
      <w:proofErr w:type="spellStart"/>
      <w:r w:rsidR="005C2320">
        <w:rPr>
          <w:bCs/>
        </w:rPr>
        <w:t>I</w:t>
      </w:r>
      <w:r w:rsidR="005C2320" w:rsidRPr="005C2320">
        <w:rPr>
          <w:bCs/>
        </w:rPr>
        <w:t>nterfiliere</w:t>
      </w:r>
      <w:proofErr w:type="spellEnd"/>
      <w:r w:rsidR="005C2320" w:rsidRPr="005C2320">
        <w:rPr>
          <w:bCs/>
        </w:rPr>
        <w:t xml:space="preserve"> &amp; </w:t>
      </w:r>
      <w:r w:rsidR="005C2320">
        <w:rPr>
          <w:bCs/>
        </w:rPr>
        <w:t>S</w:t>
      </w:r>
      <w:r w:rsidR="005C2320" w:rsidRPr="005C2320">
        <w:rPr>
          <w:bCs/>
        </w:rPr>
        <w:t xml:space="preserve">alon </w:t>
      </w:r>
      <w:r w:rsidR="005C2320">
        <w:rPr>
          <w:bCs/>
        </w:rPr>
        <w:t>I</w:t>
      </w:r>
      <w:r w:rsidR="005C2320" w:rsidRPr="005C2320">
        <w:rPr>
          <w:bCs/>
        </w:rPr>
        <w:t xml:space="preserve">nternational </w:t>
      </w:r>
      <w:r w:rsidR="005C2320">
        <w:rPr>
          <w:bCs/>
        </w:rPr>
        <w:t>D</w:t>
      </w:r>
      <w:r w:rsidR="005C2320" w:rsidRPr="005C2320">
        <w:rPr>
          <w:bCs/>
        </w:rPr>
        <w:t xml:space="preserve">e </w:t>
      </w:r>
      <w:r w:rsidR="005C2320">
        <w:rPr>
          <w:bCs/>
        </w:rPr>
        <w:t>L</w:t>
      </w:r>
      <w:r w:rsidR="005C2320" w:rsidRPr="005C2320">
        <w:rPr>
          <w:bCs/>
        </w:rPr>
        <w:t xml:space="preserve">a </w:t>
      </w:r>
      <w:proofErr w:type="spellStart"/>
      <w:r w:rsidR="005C2320">
        <w:rPr>
          <w:bCs/>
        </w:rPr>
        <w:t>L</w:t>
      </w:r>
      <w:r w:rsidR="005C2320" w:rsidRPr="005C2320">
        <w:rPr>
          <w:bCs/>
        </w:rPr>
        <w:t>ingerie</w:t>
      </w:r>
      <w:proofErr w:type="spellEnd"/>
      <w:r w:rsidR="005C2320">
        <w:rPr>
          <w:b/>
        </w:rPr>
        <w:t xml:space="preserve"> </w:t>
      </w:r>
      <w:r w:rsidR="005C2320">
        <w:t>F</w:t>
      </w:r>
      <w:r w:rsidR="00167967">
        <w:t>uarı</w:t>
      </w:r>
      <w:r w:rsidR="005C2320">
        <w:t>(</w:t>
      </w:r>
      <w:proofErr w:type="spellStart"/>
      <w:r w:rsidR="005C2320">
        <w:t>Unique</w:t>
      </w:r>
      <w:proofErr w:type="spellEnd"/>
      <w:r w:rsidR="005C2320">
        <w:t>)</w:t>
      </w:r>
      <w:r w:rsidR="00167967">
        <w:t xml:space="preserve"> malzemelerinin </w:t>
      </w:r>
      <w:r w:rsidR="003B2A5C" w:rsidRPr="00FE7DC0">
        <w:rPr>
          <w:b/>
        </w:rPr>
        <w:t>kara yolu</w:t>
      </w:r>
      <w:r w:rsidRPr="00186728">
        <w:t xml:space="preserve"> nakliye hizmeti için verilecek olan tekliflere ilişkin usul ve şartları kapsamaktadır.</w:t>
      </w:r>
      <w:r w:rsidR="00956C51">
        <w:t xml:space="preserve"> </w:t>
      </w:r>
    </w:p>
    <w:p w:rsidR="00F14BFF" w:rsidRDefault="00F14BFF" w:rsidP="00F14BFF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F14BFF" w:rsidRPr="0032025C" w:rsidRDefault="00F14BFF" w:rsidP="00F14BFF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5C2320" w:rsidP="004605A3">
      <w:pPr>
        <w:ind w:firstLine="720"/>
        <w:jc w:val="both"/>
      </w:pPr>
      <w:proofErr w:type="spellStart"/>
      <w:r>
        <w:rPr>
          <w:color w:val="000000" w:themeColor="text1"/>
        </w:rPr>
        <w:t>Who’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ext</w:t>
      </w:r>
      <w:proofErr w:type="spellEnd"/>
      <w:r w:rsidR="004605A3">
        <w:rPr>
          <w:color w:val="000000" w:themeColor="text1"/>
        </w:rPr>
        <w:t xml:space="preserve"> </w:t>
      </w:r>
      <w:r>
        <w:rPr>
          <w:color w:val="000000" w:themeColor="text1"/>
        </w:rPr>
        <w:t>F</w:t>
      </w:r>
      <w:r w:rsidR="004605A3">
        <w:rPr>
          <w:color w:val="000000" w:themeColor="text1"/>
        </w:rPr>
        <w:t xml:space="preserve">uarı </w:t>
      </w:r>
      <w:r>
        <w:rPr>
          <w:color w:val="000000" w:themeColor="text1"/>
        </w:rPr>
        <w:t>Ocak</w:t>
      </w:r>
      <w:r w:rsidR="004605A3">
        <w:rPr>
          <w:color w:val="000000" w:themeColor="text1"/>
        </w:rPr>
        <w:t xml:space="preserve"> ve Eylül aylarında olmak üzere yılda iki defa </w:t>
      </w:r>
      <w:r w:rsidR="004605A3" w:rsidRPr="0032025C">
        <w:t>Türkiye ulusal katılımı Birliğimizce gerçekleştiri</w:t>
      </w:r>
      <w:r w:rsidR="004605A3">
        <w:t>lmektedir</w:t>
      </w:r>
      <w:r w:rsidR="004605A3" w:rsidRPr="0032025C">
        <w:t>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proofErr w:type="spellStart"/>
      <w:r w:rsidR="005C2320">
        <w:rPr>
          <w:color w:val="000000" w:themeColor="text1"/>
        </w:rPr>
        <w:t>Who’s</w:t>
      </w:r>
      <w:proofErr w:type="spellEnd"/>
      <w:r w:rsidR="005C2320">
        <w:rPr>
          <w:color w:val="000000" w:themeColor="text1"/>
        </w:rPr>
        <w:t xml:space="preserve"> </w:t>
      </w:r>
      <w:proofErr w:type="spellStart"/>
      <w:r w:rsidR="005C2320">
        <w:rPr>
          <w:color w:val="000000" w:themeColor="text1"/>
        </w:rPr>
        <w:t>Next</w:t>
      </w:r>
      <w:proofErr w:type="spellEnd"/>
      <w:r w:rsidR="005C2320">
        <w:rPr>
          <w:color w:val="000000" w:themeColor="text1"/>
        </w:rPr>
        <w:t xml:space="preserve"> fuarı</w:t>
      </w:r>
      <w:r>
        <w:rPr>
          <w:color w:val="000000" w:themeColor="text1"/>
        </w:rPr>
        <w:t xml:space="preserve"> için toplam </w:t>
      </w:r>
      <w:r w:rsidR="005C2320">
        <w:rPr>
          <w:color w:val="000000" w:themeColor="text1"/>
        </w:rPr>
        <w:t>1</w:t>
      </w:r>
      <w:r>
        <w:rPr>
          <w:color w:val="000000" w:themeColor="text1"/>
        </w:rPr>
        <w:t xml:space="preserve"> yıl, </w:t>
      </w:r>
      <w:r w:rsidR="005C2320">
        <w:rPr>
          <w:color w:val="000000" w:themeColor="text1"/>
        </w:rPr>
        <w:t>2</w:t>
      </w:r>
      <w:r>
        <w:rPr>
          <w:color w:val="000000" w:themeColor="text1"/>
        </w:rPr>
        <w:t xml:space="preserve"> dönemin nakliye hizmet alımını kapsamaktadır. </w:t>
      </w:r>
      <w:r w:rsidRPr="004605A3">
        <w:rPr>
          <w:b/>
          <w:bCs/>
          <w:color w:val="000000" w:themeColor="text1"/>
        </w:rPr>
        <w:t xml:space="preserve">Yalnızca </w:t>
      </w:r>
      <w:r w:rsidR="005C2320">
        <w:rPr>
          <w:b/>
          <w:bCs/>
          <w:color w:val="000000" w:themeColor="text1"/>
        </w:rPr>
        <w:t>Ocak</w:t>
      </w:r>
      <w:r w:rsidRPr="004605A3">
        <w:rPr>
          <w:b/>
          <w:bCs/>
          <w:color w:val="000000" w:themeColor="text1"/>
        </w:rPr>
        <w:t xml:space="preserve"> 2020 dönemi için </w:t>
      </w:r>
      <w:proofErr w:type="spellStart"/>
      <w:r w:rsidR="005C2320">
        <w:rPr>
          <w:b/>
          <w:bCs/>
          <w:color w:val="000000" w:themeColor="text1"/>
        </w:rPr>
        <w:t>Who’s</w:t>
      </w:r>
      <w:proofErr w:type="spellEnd"/>
      <w:r w:rsidR="005C2320">
        <w:rPr>
          <w:b/>
          <w:bCs/>
          <w:color w:val="000000" w:themeColor="text1"/>
        </w:rPr>
        <w:t xml:space="preserve"> </w:t>
      </w:r>
      <w:proofErr w:type="spellStart"/>
      <w:r w:rsidR="005C2320">
        <w:rPr>
          <w:b/>
          <w:bCs/>
          <w:color w:val="000000" w:themeColor="text1"/>
        </w:rPr>
        <w:t>Next</w:t>
      </w:r>
      <w:proofErr w:type="spellEnd"/>
      <w:r w:rsidRPr="004605A3">
        <w:rPr>
          <w:b/>
          <w:bCs/>
          <w:color w:val="000000" w:themeColor="text1"/>
        </w:rPr>
        <w:t xml:space="preserve"> fuar malzemeleri ile </w:t>
      </w:r>
      <w:r w:rsidR="005C2320">
        <w:rPr>
          <w:b/>
          <w:bCs/>
        </w:rPr>
        <w:t>18-21 Ocak</w:t>
      </w:r>
      <w:r w:rsidRPr="004605A3">
        <w:rPr>
          <w:b/>
          <w:bCs/>
        </w:rPr>
        <w:t xml:space="preserve"> 2020 tarihleri arasında düzenlenecek </w:t>
      </w:r>
      <w:proofErr w:type="spellStart"/>
      <w:r w:rsidR="005C2320">
        <w:rPr>
          <w:b/>
          <w:bCs/>
          <w:color w:val="000000" w:themeColor="text1"/>
        </w:rPr>
        <w:t>Unique</w:t>
      </w:r>
      <w:proofErr w:type="spellEnd"/>
      <w:r w:rsidRPr="004605A3">
        <w:rPr>
          <w:b/>
          <w:bCs/>
          <w:color w:val="000000" w:themeColor="text1"/>
        </w:rPr>
        <w:t xml:space="preserve"> Fuarı malzemeleri birlikte taşınacaktır.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C2320">
        <w:rPr>
          <w:color w:val="000000" w:themeColor="text1"/>
        </w:rPr>
        <w:t>Ocak</w:t>
      </w:r>
      <w:r w:rsidRPr="004605A3">
        <w:rPr>
          <w:color w:val="000000" w:themeColor="text1"/>
        </w:rPr>
        <w:t xml:space="preserve"> </w:t>
      </w:r>
      <w:proofErr w:type="spellStart"/>
      <w:r w:rsidR="005C2320">
        <w:rPr>
          <w:color w:val="000000" w:themeColor="text1"/>
        </w:rPr>
        <w:t>Who’s</w:t>
      </w:r>
      <w:proofErr w:type="spellEnd"/>
      <w:r w:rsidR="005C2320">
        <w:rPr>
          <w:color w:val="000000" w:themeColor="text1"/>
        </w:rPr>
        <w:t xml:space="preserve"> </w:t>
      </w:r>
      <w:proofErr w:type="spellStart"/>
      <w:r w:rsidR="005C2320">
        <w:rPr>
          <w:color w:val="000000" w:themeColor="text1"/>
        </w:rPr>
        <w:t>Next</w:t>
      </w:r>
      <w:proofErr w:type="spellEnd"/>
      <w:r w:rsidR="005C2320" w:rsidRPr="004605A3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fuarı için Ek1’i doldurmanız</w:t>
      </w:r>
    </w:p>
    <w:p w:rsidR="004605A3" w:rsidRPr="005C2320" w:rsidRDefault="004605A3" w:rsidP="0008567A">
      <w:pPr>
        <w:pStyle w:val="ListeParagraf"/>
        <w:numPr>
          <w:ilvl w:val="0"/>
          <w:numId w:val="7"/>
        </w:numPr>
        <w:jc w:val="both"/>
      </w:pPr>
      <w:r w:rsidRPr="005C2320">
        <w:rPr>
          <w:color w:val="000000" w:themeColor="text1"/>
        </w:rPr>
        <w:t xml:space="preserve">2020 Eylül </w:t>
      </w:r>
      <w:proofErr w:type="spellStart"/>
      <w:r w:rsidR="005C2320">
        <w:rPr>
          <w:color w:val="000000" w:themeColor="text1"/>
        </w:rPr>
        <w:t>Who’s</w:t>
      </w:r>
      <w:proofErr w:type="spellEnd"/>
      <w:r w:rsidR="005C2320">
        <w:rPr>
          <w:color w:val="000000" w:themeColor="text1"/>
        </w:rPr>
        <w:t xml:space="preserve"> </w:t>
      </w:r>
      <w:proofErr w:type="spellStart"/>
      <w:r w:rsidR="005C2320">
        <w:rPr>
          <w:color w:val="000000" w:themeColor="text1"/>
        </w:rPr>
        <w:t>Next</w:t>
      </w:r>
      <w:proofErr w:type="spellEnd"/>
      <w:r w:rsidR="005C2320" w:rsidRPr="004605A3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fuarı için Ek2’yi doldurmanız</w:t>
      </w:r>
    </w:p>
    <w:p w:rsidR="005C2320" w:rsidRPr="0032025C" w:rsidRDefault="005C2320" w:rsidP="005C2320">
      <w:pPr>
        <w:pStyle w:val="ListeParagraf"/>
        <w:ind w:left="1068"/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9B1FC3" w:rsidRDefault="005C2320" w:rsidP="009B1FC3">
      <w:pPr>
        <w:ind w:firstLine="708"/>
        <w:jc w:val="both"/>
      </w:pPr>
      <w:proofErr w:type="spellStart"/>
      <w:r>
        <w:t>Who’s</w:t>
      </w:r>
      <w:proofErr w:type="spellEnd"/>
      <w:r>
        <w:t xml:space="preserve"> </w:t>
      </w:r>
      <w:proofErr w:type="spellStart"/>
      <w:r>
        <w:t>Next</w:t>
      </w:r>
      <w:proofErr w:type="spellEnd"/>
      <w:r w:rsidR="00956C51">
        <w:t xml:space="preserve"> 2019-1 dönemind</w:t>
      </w:r>
      <w:r w:rsidR="004605A3">
        <w:t>e</w:t>
      </w:r>
      <w:r w:rsidR="00D830EF">
        <w:t xml:space="preserve"> 6 </w:t>
      </w:r>
      <w:r>
        <w:t>Firmanın</w:t>
      </w:r>
      <w:r w:rsidR="004605A3">
        <w:t xml:space="preserve"> </w:t>
      </w:r>
      <w:r>
        <w:t>9</w:t>
      </w:r>
      <w:r w:rsidR="004605A3">
        <w:t xml:space="preserve"> m3, </w:t>
      </w:r>
      <w:r w:rsidR="00D830EF">
        <w:t>889</w:t>
      </w:r>
      <w:r w:rsidR="004605A3">
        <w:t xml:space="preserve"> kg fuar malzemesi taşınmıştır.</w:t>
      </w:r>
      <w:r w:rsidR="009B1FC3">
        <w:t xml:space="preserve"> </w:t>
      </w:r>
    </w:p>
    <w:p w:rsidR="00956C51" w:rsidRDefault="005C2320" w:rsidP="009B1FC3">
      <w:pPr>
        <w:ind w:firstLine="708"/>
        <w:jc w:val="both"/>
      </w:pPr>
      <w:proofErr w:type="spellStart"/>
      <w:r>
        <w:t>Who’s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r w:rsidR="00956C51">
        <w:t>2019-2 döneminde</w:t>
      </w:r>
      <w:r w:rsidR="0003251D">
        <w:t xml:space="preserve"> </w:t>
      </w:r>
      <w:r>
        <w:t>4 firmanın</w:t>
      </w:r>
      <w:r w:rsidR="004605A3">
        <w:t xml:space="preserve"> </w:t>
      </w:r>
      <w:r>
        <w:t>4,75</w:t>
      </w:r>
      <w:r w:rsidR="004605A3">
        <w:t xml:space="preserve"> m3, </w:t>
      </w:r>
      <w:r>
        <w:t>553</w:t>
      </w:r>
      <w:r w:rsidR="004605A3">
        <w:t xml:space="preserve"> kg fuar malzemesi taşınmıştır.</w:t>
      </w:r>
    </w:p>
    <w:p w:rsidR="00956C51" w:rsidRDefault="00956C51" w:rsidP="009B1FC3">
      <w:pPr>
        <w:ind w:firstLine="708"/>
        <w:jc w:val="both"/>
      </w:pPr>
    </w:p>
    <w:p w:rsidR="00956C51" w:rsidRDefault="005C2320" w:rsidP="00956C51">
      <w:pPr>
        <w:ind w:firstLine="708"/>
        <w:jc w:val="both"/>
      </w:pPr>
      <w:proofErr w:type="spellStart"/>
      <w:r>
        <w:t>Unique</w:t>
      </w:r>
      <w:proofErr w:type="spellEnd"/>
      <w:r>
        <w:t xml:space="preserve"> </w:t>
      </w:r>
      <w:r w:rsidR="00956C51">
        <w:t>Fuarı için ise</w:t>
      </w:r>
      <w:r w:rsidR="00956C51" w:rsidRPr="0032025C">
        <w:t xml:space="preserve"> ilk kez </w:t>
      </w:r>
      <w:r w:rsidR="00956C51">
        <w:t>nakliye hizmeti alınacağından dolayı</w:t>
      </w:r>
      <w:r w:rsidR="00956C51" w:rsidRPr="0032025C">
        <w:t xml:space="preserve"> sergilenecek olan hazır giyim ve tekstil ürünlerinin geçmiş dönem hacimlerine ilişkin elimizde bir veri bulunmamaktadır.</w:t>
      </w:r>
      <w:r w:rsidR="00956C51">
        <w:t xml:space="preserve"> </w:t>
      </w:r>
    </w:p>
    <w:p w:rsidR="00956C51" w:rsidRPr="006F1B43" w:rsidRDefault="00956C51" w:rsidP="009B1FC3">
      <w:pPr>
        <w:ind w:firstLine="708"/>
        <w:jc w:val="both"/>
        <w:rPr>
          <w:b/>
          <w:bCs/>
        </w:rPr>
      </w:pPr>
    </w:p>
    <w:p w:rsidR="009D61E9" w:rsidRPr="006F1B43" w:rsidRDefault="006F1B43" w:rsidP="009B1FC3">
      <w:pPr>
        <w:ind w:firstLine="708"/>
        <w:jc w:val="both"/>
        <w:rPr>
          <w:b/>
          <w:bCs/>
        </w:rPr>
      </w:pPr>
      <w:r w:rsidRPr="006F1B43">
        <w:rPr>
          <w:b/>
          <w:bCs/>
        </w:rPr>
        <w:t xml:space="preserve">Not: 2020-1 </w:t>
      </w:r>
      <w:proofErr w:type="spellStart"/>
      <w:r w:rsidR="005C2320">
        <w:rPr>
          <w:b/>
          <w:bCs/>
        </w:rPr>
        <w:t>Unique</w:t>
      </w:r>
      <w:proofErr w:type="spellEnd"/>
      <w:r w:rsidRPr="006F1B43">
        <w:rPr>
          <w:b/>
          <w:bCs/>
        </w:rPr>
        <w:t xml:space="preserve"> Fuarı malzemeleri 2020-1 </w:t>
      </w:r>
      <w:proofErr w:type="spellStart"/>
      <w:r w:rsidR="005C2320">
        <w:rPr>
          <w:b/>
          <w:bCs/>
        </w:rPr>
        <w:t>Who’s</w:t>
      </w:r>
      <w:proofErr w:type="spellEnd"/>
      <w:r w:rsidR="005C2320">
        <w:rPr>
          <w:b/>
          <w:bCs/>
        </w:rPr>
        <w:t xml:space="preserve"> </w:t>
      </w:r>
      <w:proofErr w:type="spellStart"/>
      <w:r w:rsidR="005C2320">
        <w:rPr>
          <w:b/>
          <w:bCs/>
        </w:rPr>
        <w:t>Next</w:t>
      </w:r>
      <w:proofErr w:type="spellEnd"/>
      <w:r w:rsidRPr="006F1B43">
        <w:rPr>
          <w:b/>
          <w:bCs/>
        </w:rPr>
        <w:t xml:space="preserve"> Fuarı malzemeleri ile taşınacak olup ikinci dönem için aynı durum söz konusu değildir. </w:t>
      </w:r>
    </w:p>
    <w:p w:rsidR="009B1FC3" w:rsidRDefault="009B1FC3" w:rsidP="009B1FC3">
      <w:pPr>
        <w:ind w:firstLine="708"/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 xml:space="preserve">İstanbul – </w:t>
      </w:r>
      <w:r w:rsidR="005C2320">
        <w:t>Paris</w:t>
      </w:r>
      <w:r w:rsidRPr="00DB79CB">
        <w:t xml:space="preserve"> </w:t>
      </w:r>
      <w:r w:rsidR="00DB79CB">
        <w:t>kar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lastRenderedPageBreak/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5C2320" w:rsidP="00E4396B">
      <w:pPr>
        <w:numPr>
          <w:ilvl w:val="0"/>
          <w:numId w:val="1"/>
        </w:numPr>
        <w:jc w:val="both"/>
      </w:pPr>
      <w:r>
        <w:t>Paris</w:t>
      </w:r>
      <w:r w:rsidR="004434AC" w:rsidRPr="00DB79CB">
        <w:t xml:space="preserve"> – İstanbul</w:t>
      </w:r>
      <w:r w:rsidR="00DB79CB">
        <w:t xml:space="preserve"> kar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>e vardığında orada 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Pr="00BD031A" w:rsidRDefault="005C2320" w:rsidP="008D2485">
      <w:pPr>
        <w:numPr>
          <w:ilvl w:val="0"/>
          <w:numId w:val="1"/>
        </w:numPr>
        <w:jc w:val="both"/>
      </w:pPr>
      <w:proofErr w:type="spellStart"/>
      <w:r>
        <w:t>Unique</w:t>
      </w:r>
      <w:proofErr w:type="spellEnd"/>
      <w:r w:rsidR="00BD031A" w:rsidRPr="00BD031A">
        <w:t xml:space="preserve"> Fuarı</w:t>
      </w:r>
      <w:r w:rsidR="004B7190" w:rsidRPr="00BD031A">
        <w:t xml:space="preserve"> </w:t>
      </w:r>
      <w:r w:rsidR="00BD031A" w:rsidRPr="00BD031A">
        <w:t xml:space="preserve">ve </w:t>
      </w:r>
      <w:proofErr w:type="spellStart"/>
      <w:r>
        <w:t>Who’s</w:t>
      </w:r>
      <w:proofErr w:type="spellEnd"/>
      <w:r>
        <w:t xml:space="preserve"> </w:t>
      </w:r>
      <w:proofErr w:type="spellStart"/>
      <w:r>
        <w:t>Next</w:t>
      </w:r>
      <w:proofErr w:type="spellEnd"/>
      <w:r w:rsidR="00BD031A" w:rsidRPr="00BD031A">
        <w:t xml:space="preserve"> </w:t>
      </w:r>
      <w:r>
        <w:t>F</w:t>
      </w:r>
      <w:r w:rsidR="00BD031A" w:rsidRPr="00BD031A">
        <w:t xml:space="preserve">uarı 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8D2485" w:rsidRPr="00F14BFF" w:rsidRDefault="008D2485" w:rsidP="00260ED1">
      <w:pPr>
        <w:jc w:val="both"/>
      </w:pP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2E466A">
        <w:rPr>
          <w:b/>
        </w:rPr>
        <w:t>07</w:t>
      </w:r>
      <w:r w:rsidR="00BD031A">
        <w:rPr>
          <w:b/>
        </w:rPr>
        <w:t>.1</w:t>
      </w:r>
      <w:r w:rsidR="002E466A">
        <w:rPr>
          <w:b/>
        </w:rPr>
        <w:t>1</w:t>
      </w:r>
      <w:bookmarkStart w:id="0" w:name="_GoBack"/>
      <w:bookmarkEnd w:id="0"/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:rsidR="00EE7CC8" w:rsidRDefault="00EE7CC8" w:rsidP="00B44AE4"/>
    <w:p w:rsidR="00260ED1" w:rsidRPr="001371AE" w:rsidRDefault="00260ED1" w:rsidP="00B44AE4">
      <w:r>
        <w:t xml:space="preserve">İlgili kişi: </w:t>
      </w:r>
      <w:r w:rsidR="00956C51">
        <w:t xml:space="preserve">Reyhan ALTINTAŞ ATASU- </w:t>
      </w:r>
      <w:hyperlink r:id="rId6" w:history="1">
        <w:r w:rsidR="00956C51" w:rsidRPr="000A1EC5">
          <w:rPr>
            <w:rStyle w:val="Kpr"/>
          </w:rPr>
          <w:t>reyhan.altintas@itkib.org.tr</w:t>
        </w:r>
      </w:hyperlink>
      <w:r w:rsidR="00956C51">
        <w:t xml:space="preserve"> – 0212 454 02 60</w:t>
      </w:r>
    </w:p>
    <w:p w:rsidR="00A30F80" w:rsidRDefault="00A30F80" w:rsidP="00E4396B">
      <w:pPr>
        <w:jc w:val="both"/>
      </w:pPr>
    </w:p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0B5D65" w:rsidRPr="000B5D65" w:rsidRDefault="000B5D65" w:rsidP="000B5D65">
      <w:r>
        <w:br/>
      </w:r>
      <w:r w:rsidR="008037AB" w:rsidRPr="00FF5907">
        <w:rPr>
          <w:b/>
        </w:rPr>
        <w:t>Ek</w:t>
      </w:r>
      <w:r w:rsidR="00CF16E8">
        <w:rPr>
          <w:b/>
        </w:rPr>
        <w:t xml:space="preserve"> </w:t>
      </w:r>
      <w:r w:rsidR="008037AB" w:rsidRPr="00FF5907">
        <w:rPr>
          <w:b/>
        </w:rPr>
        <w:t>1.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0B5D65" w:rsidRPr="00E72A30" w:rsidTr="005C2320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0B5D65" w:rsidRPr="00D02E57" w:rsidRDefault="005C2320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Ocak</w:t>
            </w:r>
            <w:r w:rsidR="00BD031A">
              <w:rPr>
                <w:rFonts w:eastAsia="Times New Roman"/>
                <w:b/>
                <w:bCs/>
                <w:color w:val="000000"/>
              </w:rPr>
              <w:t xml:space="preserve">2020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Unique</w:t>
            </w:r>
            <w:proofErr w:type="spellEnd"/>
            <w:r w:rsidR="00BD031A">
              <w:rPr>
                <w:rFonts w:eastAsia="Times New Roman"/>
                <w:b/>
                <w:bCs/>
                <w:color w:val="000000"/>
              </w:rPr>
              <w:t>/</w:t>
            </w:r>
            <w:r>
              <w:rPr>
                <w:rFonts w:eastAsia="Times New Roman"/>
                <w:b/>
                <w:bCs/>
                <w:color w:val="000000"/>
              </w:rPr>
              <w:t>Ocak</w:t>
            </w:r>
            <w:r w:rsidR="00BD031A">
              <w:rPr>
                <w:rFonts w:eastAsia="Times New Roman"/>
                <w:b/>
                <w:bCs/>
                <w:color w:val="000000"/>
              </w:rPr>
              <w:t xml:space="preserve"> 2020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Who’s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Next</w:t>
            </w:r>
            <w:proofErr w:type="spellEnd"/>
            <w:r w:rsidR="00BD031A">
              <w:rPr>
                <w:rFonts w:eastAsia="Times New Roman"/>
                <w:b/>
                <w:bCs/>
                <w:color w:val="000000"/>
              </w:rPr>
              <w:t xml:space="preserve"> 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>Fuarı</w:t>
            </w:r>
            <w:r w:rsidR="00817F90"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0B5D65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5C2320">
              <w:rPr>
                <w:rFonts w:eastAsia="Times New Roman"/>
                <w:color w:val="000000"/>
              </w:rPr>
              <w:t>( Cumartesi</w:t>
            </w:r>
            <w:proofErr w:type="gramEnd"/>
            <w:r w:rsidRPr="005C2320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 </w:t>
            </w:r>
            <w:r w:rsidR="003C471A">
              <w:rPr>
                <w:rFonts w:eastAsia="Times New Roman"/>
                <w:color w:val="000000"/>
              </w:rPr>
              <w:t>Fransa</w:t>
            </w:r>
            <w:r w:rsidRPr="005C2320">
              <w:rPr>
                <w:rFonts w:eastAsia="Times New Roman"/>
                <w:color w:val="000000"/>
              </w:rPr>
              <w:t>'da 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5C2320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5C2320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8F0859" wp14:editId="32400F1B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3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8F08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E90514E" wp14:editId="618BF6A6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4" name="Metin Kutusu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90514E" id="Metin Kutusu 4" o:spid="_x0000_s1027" type="#_x0000_t202" style="position:absolute;left:0;text-align:left;margin-left:242.85pt;margin-top:2.9pt;width:17.25pt;height:11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BD031A" w:rsidRDefault="000B5D65" w:rsidP="00177ED4">
      <w:r>
        <w:br/>
      </w:r>
    </w:p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Pr="005C2320" w:rsidRDefault="005C2320" w:rsidP="00177ED4">
      <w:pPr>
        <w:rPr>
          <w:b/>
          <w:bCs/>
        </w:rPr>
      </w:pPr>
      <w:r w:rsidRPr="005C2320">
        <w:rPr>
          <w:b/>
          <w:bCs/>
        </w:rPr>
        <w:t>Ek2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5C2320" w:rsidRPr="00E72A30" w:rsidTr="00B938F2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Eylül 2020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Who’s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Next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r w:rsidRPr="00D02E57">
              <w:rPr>
                <w:rFonts w:eastAsia="Times New Roman"/>
                <w:b/>
                <w:bCs/>
                <w:color w:val="000000"/>
              </w:rPr>
              <w:t>Fuarı</w:t>
            </w:r>
            <w:r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(</w:t>
            </w:r>
            <w:proofErr w:type="spellStart"/>
            <w:proofErr w:type="gramStart"/>
            <w:r w:rsidRPr="005C2320">
              <w:rPr>
                <w:rFonts w:eastAsia="Times New Roman"/>
                <w:color w:val="000000"/>
              </w:rPr>
              <w:t>Cumartesi,Pazar</w:t>
            </w:r>
            <w:proofErr w:type="spellEnd"/>
            <w:proofErr w:type="gramEnd"/>
            <w:r w:rsidRPr="005C2320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 </w:t>
            </w:r>
            <w:r w:rsidR="00D830EF">
              <w:rPr>
                <w:rFonts w:eastAsia="Times New Roman"/>
                <w:color w:val="000000"/>
              </w:rPr>
              <w:t>Fransa</w:t>
            </w:r>
            <w:r w:rsidRPr="005C2320">
              <w:rPr>
                <w:rFonts w:eastAsia="Times New Roman"/>
                <w:color w:val="000000"/>
              </w:rPr>
              <w:t>'da 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B938F2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4440DDE" wp14:editId="41D4BCE3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6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440DDE" id="_x0000_s1028" type="#_x0000_t202" style="position:absolute;left:0;text-align:left;margin-left:113.65pt;margin-top:2.8pt;width:18pt;height:1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195F35FF" wp14:editId="74A72FD4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7" name="Metin Kutusu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5F35FF" id="Metin Kutusu 7" o:spid="_x0000_s1029" type="#_x0000_t202" style="position:absolute;left:0;text-align:left;margin-left:242.85pt;margin-top:2.9pt;width:17.25pt;height:11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JJ6FD0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5C2320" w:rsidRPr="00177ED4" w:rsidRDefault="005C2320" w:rsidP="00177ED4"/>
    <w:sectPr w:rsidR="005C2320" w:rsidRPr="00177E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60ED1"/>
    <w:rsid w:val="00286382"/>
    <w:rsid w:val="002949C1"/>
    <w:rsid w:val="002E466A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C471A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C2320"/>
    <w:rsid w:val="005C61B5"/>
    <w:rsid w:val="005E7FEF"/>
    <w:rsid w:val="006001E5"/>
    <w:rsid w:val="00621AF3"/>
    <w:rsid w:val="00625B26"/>
    <w:rsid w:val="00645B6E"/>
    <w:rsid w:val="00653E2D"/>
    <w:rsid w:val="006669E1"/>
    <w:rsid w:val="00690AB4"/>
    <w:rsid w:val="006B7717"/>
    <w:rsid w:val="006C64B4"/>
    <w:rsid w:val="006F1B43"/>
    <w:rsid w:val="0070246C"/>
    <w:rsid w:val="00710E48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91069"/>
    <w:rsid w:val="00B94CEA"/>
    <w:rsid w:val="00BD031A"/>
    <w:rsid w:val="00C70F9E"/>
    <w:rsid w:val="00CC08C5"/>
    <w:rsid w:val="00CE7211"/>
    <w:rsid w:val="00CF16E8"/>
    <w:rsid w:val="00D02E57"/>
    <w:rsid w:val="00D830EF"/>
    <w:rsid w:val="00D96B5D"/>
    <w:rsid w:val="00DB79CB"/>
    <w:rsid w:val="00DE1C7A"/>
    <w:rsid w:val="00E10CB5"/>
    <w:rsid w:val="00E34F77"/>
    <w:rsid w:val="00E4396B"/>
    <w:rsid w:val="00E71A89"/>
    <w:rsid w:val="00EB03D6"/>
    <w:rsid w:val="00EE7CC8"/>
    <w:rsid w:val="00F14BFF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A8ECB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yhan.altintas@itkib.org.tr" TargetMode="Externa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4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2</cp:revision>
  <cp:lastPrinted>2016-11-04T07:06:00Z</cp:lastPrinted>
  <dcterms:created xsi:type="dcterms:W3CDTF">2019-05-24T11:58:00Z</dcterms:created>
  <dcterms:modified xsi:type="dcterms:W3CDTF">2019-11-04T07:08:00Z</dcterms:modified>
</cp:coreProperties>
</file>